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2953" w:rsidRDefault="00035269">
      <w:r w:rsidRPr="00035269"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4114938F" wp14:editId="4D6DB8AE">
                <wp:simplePos x="0" y="0"/>
                <wp:positionH relativeFrom="column">
                  <wp:posOffset>6888230</wp:posOffset>
                </wp:positionH>
                <wp:positionV relativeFrom="paragraph">
                  <wp:posOffset>6369318</wp:posOffset>
                </wp:positionV>
                <wp:extent cx="236093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269" w:rsidRPr="00035269" w:rsidRDefault="00035269" w:rsidP="00035269">
                            <w:pPr>
                              <w:rPr>
                                <w:rFonts w:ascii="Comic Sans MS" w:hAnsi="Comic Sans MS"/>
                              </w:rPr>
                            </w:pPr>
                            <w:r w:rsidRPr="00035269">
                              <w:rPr>
                                <w:rFonts w:ascii="Comic Sans MS" w:hAnsi="Comic Sans MS"/>
                              </w:rPr>
                              <w:t>For Oconee 4-H Practice 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1493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42.4pt;margin-top:501.5pt;width:185.9pt;height:110.6pt;z-index:-2516561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" filled="f" stroked="f">
                <v:textbox style="mso-fit-shape-to-text:t">
                  <w:txbxContent>
                    <w:p w:rsidR="00035269" w:rsidRPr="00035269" w:rsidRDefault="00035269" w:rsidP="00035269">
                      <w:pPr>
                        <w:rPr>
                          <w:rFonts w:ascii="Comic Sans MS" w:hAnsi="Comic Sans MS"/>
                        </w:rPr>
                      </w:pPr>
                      <w:r w:rsidRPr="00035269">
                        <w:rPr>
                          <w:rFonts w:ascii="Comic Sans MS" w:hAnsi="Comic Sans MS"/>
                        </w:rPr>
                        <w:t>For Oconee 4-H Practice 2018</w:t>
                      </w:r>
                    </w:p>
                  </w:txbxContent>
                </v:textbox>
              </v:shape>
            </w:pict>
          </mc:Fallback>
        </mc:AlternateContent>
      </w:r>
      <w:r w:rsidRPr="00035269">
        <w:drawing>
          <wp:anchor distT="0" distB="0" distL="114300" distR="114300" simplePos="0" relativeHeight="251659264" behindDoc="0" locked="0" layoutInCell="1" allowOverlap="1" wp14:anchorId="05771E32" wp14:editId="45CE1445">
            <wp:simplePos x="0" y="0"/>
            <wp:positionH relativeFrom="column">
              <wp:posOffset>-257577</wp:posOffset>
            </wp:positionH>
            <wp:positionV relativeFrom="paragraph">
              <wp:posOffset>5795493</wp:posOffset>
            </wp:positionV>
            <wp:extent cx="785611" cy="819687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00px-4H_Emblem.svg.png"/>
                    <pic:cNvPicPr/>
                  </pic:nvPicPr>
                  <pic:blipFill>
                    <a:blip r:embed="rId4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5611" cy="819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05CB">
        <w:rPr>
          <w:noProof/>
        </w:rPr>
        <w:drawing>
          <wp:inline distT="0" distB="0" distL="0" distR="0" wp14:anchorId="28781244" wp14:editId="31401097">
            <wp:extent cx="7855585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85558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62953" w:rsidSect="0003526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trQ0NzaztDAzNzZU0lEKTi0uzszPAykwrAUA1p/j1iwAAAA="/>
  </w:docVars>
  <w:rsids>
    <w:rsidRoot w:val="00035269"/>
    <w:rsid w:val="00035269"/>
    <w:rsid w:val="006C05CB"/>
    <w:rsid w:val="008C4BBF"/>
    <w:rsid w:val="00914762"/>
    <w:rsid w:val="00F62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B24CE8-F1D3-49DF-8AD8-BA59867B7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C05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5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Jordan</dc:creator>
  <cp:keywords/>
  <dc:description/>
  <cp:lastModifiedBy>Jenny Jordan</cp:lastModifiedBy>
  <cp:revision>2</cp:revision>
  <cp:lastPrinted>2018-03-26T12:14:00Z</cp:lastPrinted>
  <dcterms:created xsi:type="dcterms:W3CDTF">2018-03-26T12:15:00Z</dcterms:created>
  <dcterms:modified xsi:type="dcterms:W3CDTF">2018-03-26T12:15:00Z</dcterms:modified>
</cp:coreProperties>
</file>